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213613" w14:textId="7749AC14" w:rsidR="00A47B6D" w:rsidRDefault="00A47B6D">
      <w:r>
        <w:t>Ez gel filler.page.hawaiibotox.mz</w:t>
      </w:r>
    </w:p>
    <w:p w14:paraId="605B7313" w14:textId="0FD4695B" w:rsidR="00A47B6D" w:rsidRDefault="00A47B6D">
      <w:r>
        <w:t>/</w:t>
      </w:r>
      <w:proofErr w:type="spellStart"/>
      <w:r w:rsidR="000B1B70">
        <w:t>Ez</w:t>
      </w:r>
      <w:proofErr w:type="spellEnd"/>
      <w:r>
        <w:t xml:space="preserve"> gel filler</w:t>
      </w:r>
    </w:p>
    <w:p w14:paraId="37ED7687" w14:textId="49B4E28C" w:rsidR="00A47B6D" w:rsidRDefault="00A47B6D">
      <w:r>
        <w:t>KW ez gel filler</w:t>
      </w:r>
    </w:p>
    <w:p w14:paraId="3B63FDE9" w14:textId="55EC72BA" w:rsidR="00A47B6D" w:rsidRDefault="00A47B6D">
      <w:r>
        <w:t>META</w:t>
      </w:r>
    </w:p>
    <w:p w14:paraId="3ECF062D" w14:textId="13171B8D" w:rsidR="007D099E" w:rsidRPr="00FE2D30" w:rsidRDefault="00A47B6D" w:rsidP="00FE2D30">
      <w:r w:rsidRPr="00FE2D30">
        <w:t>EZ GEL FILLER |</w:t>
      </w:r>
      <w:r w:rsidR="007D099E" w:rsidRPr="00FE2D30">
        <w:t xml:space="preserve"> LIQUID FACELIFT | NON</w:t>
      </w:r>
      <w:r w:rsidR="000B1B70">
        <w:t>-</w:t>
      </w:r>
      <w:r w:rsidR="007D099E" w:rsidRPr="00FE2D30">
        <w:t xml:space="preserve">SURGICAL FACE </w:t>
      </w:r>
      <w:r w:rsidR="000B1B70" w:rsidRPr="00FE2D30">
        <w:t>REJUVENATION</w:t>
      </w:r>
    </w:p>
    <w:p w14:paraId="2EE54596" w14:textId="401FF884" w:rsidR="000B1B70" w:rsidRDefault="00FE2D30" w:rsidP="00FE2D30">
      <w:r w:rsidRPr="00FE2D30">
        <w:t>A liquid facelift using EZ Gel Filler is the most effective cosmetic injection for rejuvenating the face without surgery or downtime. The EZ Gel Filler utilizes the patient</w:t>
      </w:r>
      <w:r w:rsidR="000B1B70">
        <w:t>'</w:t>
      </w:r>
      <w:r w:rsidRPr="00FE2D30">
        <w:t xml:space="preserve">s own plasma and growth factors to </w:t>
      </w:r>
      <w:r w:rsidR="000B1B70">
        <w:t>reverse the signs of aging naturally</w:t>
      </w:r>
      <w:r w:rsidRPr="00FE2D30">
        <w:t xml:space="preserve">. </w:t>
      </w:r>
    </w:p>
    <w:p w14:paraId="70887745" w14:textId="21BF7E48" w:rsidR="00FE2D30" w:rsidRPr="00FE2D30" w:rsidRDefault="00FE2D30" w:rsidP="00FE2D30">
      <w:r w:rsidRPr="00FE2D30">
        <w:t xml:space="preserve">This bio-filler is renowned for restoring volume, reducing wrinkles, improving undereye bags, </w:t>
      </w:r>
      <w:r>
        <w:t xml:space="preserve">and rejuvenating the skin. It works well on the face, neck, </w:t>
      </w:r>
      <w:r w:rsidR="000B1B70">
        <w:t xml:space="preserve">and </w:t>
      </w:r>
      <w:r>
        <w:t xml:space="preserve">hands. </w:t>
      </w:r>
      <w:r w:rsidR="008F2053">
        <w:t xml:space="preserve">Most important, when performed by a skilled injector, </w:t>
      </w:r>
      <w:r>
        <w:t>results look natural and last!</w:t>
      </w:r>
    </w:p>
    <w:p w14:paraId="3E548216" w14:textId="258DB1B4" w:rsidR="00FE2D30" w:rsidRPr="00FE2D30" w:rsidRDefault="00FE2D30" w:rsidP="00FE2D30">
      <w:r w:rsidRPr="00FE2D30">
        <w:t>Learn more about the regenerative possibilities of the EZ Gel Plasma Filler. Reach out to the expert, Dr. David Yew</w:t>
      </w:r>
      <w:r w:rsidR="000B1B70">
        <w:t>,</w:t>
      </w:r>
      <w:r w:rsidRPr="00FE2D30">
        <w:t xml:space="preserve"> at Aesthetics Hawaii to schedule a private consultation.</w:t>
      </w:r>
    </w:p>
    <w:p w14:paraId="4D3EF6B5" w14:textId="4A5C5158" w:rsidR="007D099E" w:rsidRDefault="000D1C60" w:rsidP="00FE2D30">
      <w:r w:rsidRPr="00FE2D30">
        <w:t>WHY EZ GEL IS #1 IN  LIQUID FACELIFT</w:t>
      </w:r>
      <w:r w:rsidR="000B1B70">
        <w:t>S</w:t>
      </w:r>
    </w:p>
    <w:p w14:paraId="63E97BD3" w14:textId="0F6CB6D3" w:rsidR="00FE2D30" w:rsidRDefault="00FE2D30" w:rsidP="008F2053">
      <w:pPr>
        <w:pStyle w:val="ListParagraph"/>
        <w:numPr>
          <w:ilvl w:val="0"/>
          <w:numId w:val="1"/>
        </w:numPr>
      </w:pPr>
      <w:r>
        <w:t>Lift, plump, and tighten without surgery</w:t>
      </w:r>
    </w:p>
    <w:p w14:paraId="4A67F30F" w14:textId="43F765AD" w:rsidR="000B1B70" w:rsidRDefault="00FE2D30" w:rsidP="000B1B70">
      <w:pPr>
        <w:pStyle w:val="ListParagraph"/>
        <w:numPr>
          <w:ilvl w:val="0"/>
          <w:numId w:val="1"/>
        </w:numPr>
      </w:pPr>
      <w:r>
        <w:t xml:space="preserve">No pain or </w:t>
      </w:r>
      <w:r w:rsidR="000B1B70">
        <w:t>downtime</w:t>
      </w:r>
    </w:p>
    <w:p w14:paraId="49C68201" w14:textId="053416C5" w:rsidR="008F2053" w:rsidRDefault="008F2053" w:rsidP="008F2053">
      <w:pPr>
        <w:pStyle w:val="ListParagraph"/>
        <w:numPr>
          <w:ilvl w:val="0"/>
          <w:numId w:val="1"/>
        </w:numPr>
      </w:pPr>
      <w:r>
        <w:t>Naturally rejuvenates the skin</w:t>
      </w:r>
    </w:p>
    <w:p w14:paraId="3A5A444E" w14:textId="130E452C" w:rsidR="008F2053" w:rsidRDefault="008F2053" w:rsidP="008F2053">
      <w:pPr>
        <w:pStyle w:val="ListParagraph"/>
        <w:numPr>
          <w:ilvl w:val="0"/>
          <w:numId w:val="1"/>
        </w:numPr>
      </w:pPr>
      <w:r>
        <w:t>Much safer than synthetic fillers</w:t>
      </w:r>
    </w:p>
    <w:p w14:paraId="25805711" w14:textId="3D169354" w:rsidR="008F2053" w:rsidRDefault="008F2053" w:rsidP="008F2053">
      <w:pPr>
        <w:pStyle w:val="ListParagraph"/>
        <w:numPr>
          <w:ilvl w:val="0"/>
          <w:numId w:val="1"/>
        </w:numPr>
      </w:pPr>
      <w:r>
        <w:t xml:space="preserve">Promotes blood flow </w:t>
      </w:r>
    </w:p>
    <w:p w14:paraId="261ED183" w14:textId="374D6827" w:rsidR="008F2053" w:rsidRDefault="008F2053" w:rsidP="008F2053">
      <w:pPr>
        <w:pStyle w:val="ListParagraph"/>
        <w:numPr>
          <w:ilvl w:val="0"/>
          <w:numId w:val="1"/>
        </w:numPr>
      </w:pPr>
      <w:r>
        <w:t>Stimulates collagen production</w:t>
      </w:r>
    </w:p>
    <w:p w14:paraId="2FA16BD9" w14:textId="6554301A" w:rsidR="008F2053" w:rsidRDefault="008F2053" w:rsidP="008F2053">
      <w:pPr>
        <w:pStyle w:val="ListParagraph"/>
        <w:numPr>
          <w:ilvl w:val="0"/>
          <w:numId w:val="1"/>
        </w:numPr>
      </w:pPr>
      <w:r>
        <w:t>Restores volume</w:t>
      </w:r>
    </w:p>
    <w:p w14:paraId="69C63BA5" w14:textId="0E68D68E" w:rsidR="000B1B70" w:rsidRDefault="000B1B70" w:rsidP="008F2053">
      <w:pPr>
        <w:pStyle w:val="ListParagraph"/>
        <w:numPr>
          <w:ilvl w:val="0"/>
          <w:numId w:val="1"/>
        </w:numPr>
      </w:pPr>
      <w:r>
        <w:t>Lifts and tightens</w:t>
      </w:r>
    </w:p>
    <w:p w14:paraId="738FC16A" w14:textId="3D87B60A" w:rsidR="008F2053" w:rsidRDefault="008F2053" w:rsidP="008F2053">
      <w:pPr>
        <w:pStyle w:val="ListParagraph"/>
        <w:numPr>
          <w:ilvl w:val="0"/>
          <w:numId w:val="1"/>
        </w:numPr>
      </w:pPr>
      <w:r>
        <w:t>Diminishes fine lines and wrinkles</w:t>
      </w:r>
    </w:p>
    <w:p w14:paraId="1A5F742D" w14:textId="61FC8267" w:rsidR="008F2053" w:rsidRDefault="008F2053" w:rsidP="008F2053">
      <w:pPr>
        <w:pStyle w:val="ListParagraph"/>
        <w:numPr>
          <w:ilvl w:val="0"/>
          <w:numId w:val="1"/>
        </w:numPr>
      </w:pPr>
      <w:r>
        <w:t>Improves tone and texture</w:t>
      </w:r>
    </w:p>
    <w:p w14:paraId="13497328" w14:textId="47E70063" w:rsidR="000D1C60" w:rsidRPr="00FE2D30" w:rsidRDefault="000D1C60" w:rsidP="00FE2D30">
      <w:r w:rsidRPr="00FE2D30">
        <w:t>HOW DO BIO FILLERS WORK?</w:t>
      </w:r>
    </w:p>
    <w:p w14:paraId="41449419" w14:textId="20DEEFB0" w:rsidR="00FE2D30" w:rsidRPr="00FE2D30" w:rsidRDefault="00FE2D30" w:rsidP="00FE2D30">
      <w:r w:rsidRPr="00FE2D30">
        <w:t xml:space="preserve">EZ Gel is known as an autologous bio filler. </w:t>
      </w:r>
      <w:r w:rsidR="000B1B70">
        <w:t>"</w:t>
      </w:r>
      <w:r w:rsidRPr="00FE2D30">
        <w:t>Autologous</w:t>
      </w:r>
      <w:r w:rsidR="000B1B70">
        <w:t>"</w:t>
      </w:r>
      <w:r w:rsidRPr="00FE2D30">
        <w:t xml:space="preserve"> refers to any therapeutic substance that </w:t>
      </w:r>
      <w:proofErr w:type="gramStart"/>
      <w:r w:rsidRPr="00FE2D30">
        <w:t>is taken</w:t>
      </w:r>
      <w:proofErr w:type="gramEnd"/>
      <w:r w:rsidRPr="00FE2D30">
        <w:t xml:space="preserve"> from the patient</w:t>
      </w:r>
      <w:r w:rsidR="000B1B70">
        <w:t>'</w:t>
      </w:r>
      <w:r w:rsidRPr="00FE2D30">
        <w:t xml:space="preserve">s own body. With plasma fillers, a serum consisting of proteins and growth factors </w:t>
      </w:r>
      <w:proofErr w:type="gramStart"/>
      <w:r w:rsidRPr="00FE2D30">
        <w:t>is derived</w:t>
      </w:r>
      <w:proofErr w:type="gramEnd"/>
      <w:r w:rsidRPr="00FE2D30">
        <w:t xml:space="preserve"> from a sample of the patient</w:t>
      </w:r>
      <w:r w:rsidR="000B1B70">
        <w:t>'</w:t>
      </w:r>
      <w:r w:rsidRPr="00FE2D30">
        <w:t xml:space="preserve">s blood. </w:t>
      </w:r>
    </w:p>
    <w:p w14:paraId="7EF248D6" w14:textId="00435825" w:rsidR="00FE2D30" w:rsidRDefault="008F2053" w:rsidP="00FE2D30">
      <w:r>
        <w:t>E</w:t>
      </w:r>
      <w:r w:rsidR="00FE2D30" w:rsidRPr="00FE2D30">
        <w:t>Z Gel</w:t>
      </w:r>
      <w:r>
        <w:t xml:space="preserve"> </w:t>
      </w:r>
      <w:r w:rsidR="00FE2D30" w:rsidRPr="00FE2D30">
        <w:t>consists of a voluminous substance that immediately plumps the skin. This quickly</w:t>
      </w:r>
      <w:r>
        <w:t xml:space="preserve"> </w:t>
      </w:r>
      <w:proofErr w:type="spellStart"/>
      <w:r>
        <w:t>smoothes</w:t>
      </w:r>
      <w:proofErr w:type="spellEnd"/>
      <w:r>
        <w:t xml:space="preserve"> wrinkles and</w:t>
      </w:r>
      <w:r w:rsidR="00FE2D30" w:rsidRPr="00FE2D30">
        <w:t xml:space="preserve"> restores </w:t>
      </w:r>
      <w:r w:rsidR="000B1B70">
        <w:t xml:space="preserve">a </w:t>
      </w:r>
      <w:r w:rsidR="00FE2D30" w:rsidRPr="00FE2D30">
        <w:t xml:space="preserve">youthful contour to the face. However, EZ Gel does not stop there. In addition to adding volume, this bio filler provides a scaffolding that secures rejuvenating proteins </w:t>
      </w:r>
      <w:r>
        <w:t>at</w:t>
      </w:r>
      <w:r w:rsidR="00FE2D30" w:rsidRPr="00FE2D30">
        <w:t xml:space="preserve"> the treatment area. These </w:t>
      </w:r>
      <w:r>
        <w:t xml:space="preserve">powerful </w:t>
      </w:r>
      <w:r w:rsidR="00FE2D30" w:rsidRPr="00FE2D30">
        <w:t xml:space="preserve">proteins continually release growth factors that naturally promote tissue </w:t>
      </w:r>
      <w:r w:rsidR="000B1B70" w:rsidRPr="00FE2D30">
        <w:t>rejuvenation</w:t>
      </w:r>
      <w:r w:rsidR="00FE2D30" w:rsidRPr="00FE2D30">
        <w:t xml:space="preserve">. </w:t>
      </w:r>
    </w:p>
    <w:p w14:paraId="1520844E" w14:textId="77A8706C" w:rsidR="008F2053" w:rsidRPr="00FE2D30" w:rsidRDefault="000B1B70" w:rsidP="00FE2D30">
      <w:r>
        <w:t>THERAPEUTIC</w:t>
      </w:r>
      <w:r w:rsidR="008F2053">
        <w:t xml:space="preserve"> BENEFITS</w:t>
      </w:r>
    </w:p>
    <w:p w14:paraId="2FE13E11" w14:textId="329932FC" w:rsidR="00FE2D30" w:rsidRPr="00FE2D30" w:rsidRDefault="00FE2D30" w:rsidP="00FE2D30">
      <w:r w:rsidRPr="00FE2D30">
        <w:t xml:space="preserve">A scientific study published in the </w:t>
      </w:r>
      <w:r w:rsidRPr="000B1B70">
        <w:rPr>
          <w:i/>
          <w:iCs/>
        </w:rPr>
        <w:t>Journal of Cutaneous and Aesthetic Surgery</w:t>
      </w:r>
      <w:r w:rsidRPr="00FE2D30">
        <w:t xml:space="preserve"> lists some of the rejuvenating benefits</w:t>
      </w:r>
      <w:r w:rsidR="008F2053">
        <w:t xml:space="preserve"> </w:t>
      </w:r>
      <w:r w:rsidR="000B1B70">
        <w:t xml:space="preserve">of </w:t>
      </w:r>
      <w:r w:rsidR="008F2053">
        <w:t>EZ Gel Plasma Filler</w:t>
      </w:r>
      <w:r w:rsidRPr="00FE2D30">
        <w:t>:</w:t>
      </w:r>
    </w:p>
    <w:p w14:paraId="1F1BD330" w14:textId="378443DF" w:rsidR="008F2053" w:rsidRDefault="008F2053" w:rsidP="00FE2D30">
      <w:r w:rsidRPr="008F2053">
        <w:rPr>
          <w:b/>
          <w:bCs/>
        </w:rPr>
        <w:lastRenderedPageBreak/>
        <w:t>IMPROVES BLOOD FLOW AND TISSUE REGENERATION</w:t>
      </w:r>
      <w:r>
        <w:t>: T</w:t>
      </w:r>
      <w:r w:rsidR="00FE2D30" w:rsidRPr="00FE2D30">
        <w:t>he release of bioactive growth factors promotes blood flow (neovascularization) and stimulate</w:t>
      </w:r>
      <w:r w:rsidR="000B1B70">
        <w:t>s</w:t>
      </w:r>
      <w:r w:rsidR="00FE2D30" w:rsidRPr="00FE2D30">
        <w:t xml:space="preserve"> tissue regeneration (</w:t>
      </w:r>
      <w:r w:rsidR="000B1B70" w:rsidRPr="000B1B70">
        <w:t>neocollagenesis</w:t>
      </w:r>
      <w:r w:rsidR="00FE2D30" w:rsidRPr="00FE2D30">
        <w:t>)</w:t>
      </w:r>
      <w:proofErr w:type="gramStart"/>
      <w:r w:rsidR="00FE2D30" w:rsidRPr="00FE2D30">
        <w:t xml:space="preserve">.  </w:t>
      </w:r>
      <w:proofErr w:type="gramEnd"/>
    </w:p>
    <w:p w14:paraId="6F16E39F" w14:textId="20908184" w:rsidR="00FE2D30" w:rsidRPr="00FE2D30" w:rsidRDefault="008F2053" w:rsidP="00FE2D30">
      <w:r w:rsidRPr="008F2053">
        <w:rPr>
          <w:b/>
          <w:bCs/>
        </w:rPr>
        <w:t>LONG</w:t>
      </w:r>
      <w:r w:rsidR="000B1B70">
        <w:rPr>
          <w:b/>
          <w:bCs/>
        </w:rPr>
        <w:t>-</w:t>
      </w:r>
      <w:r w:rsidRPr="008F2053">
        <w:rPr>
          <w:b/>
          <w:bCs/>
        </w:rPr>
        <w:t>LASTING RESULTS:</w:t>
      </w:r>
      <w:r>
        <w:t xml:space="preserve"> </w:t>
      </w:r>
      <w:r w:rsidR="00FE2D30" w:rsidRPr="00FE2D30">
        <w:t xml:space="preserve"> By gradually releasing these growth factors, the study points to </w:t>
      </w:r>
      <w:r w:rsidR="000B1B70">
        <w:t>"</w:t>
      </w:r>
      <w:r w:rsidR="00FE2D30" w:rsidRPr="00FE2D30">
        <w:t>sustained therapeutic effects of plasma gel for several months after the treatment session.</w:t>
      </w:r>
      <w:r w:rsidR="000B1B70">
        <w:t>"</w:t>
      </w:r>
    </w:p>
    <w:p w14:paraId="5C27359C" w14:textId="0BCA3648" w:rsidR="00FE2D30" w:rsidRPr="00FE2D30" w:rsidRDefault="000B1B70" w:rsidP="00FE2D30">
      <w:r>
        <w:t>"</w:t>
      </w:r>
      <w:r w:rsidR="00FE2D30" w:rsidRPr="00FE2D30">
        <w:t>The viscous plasma gel gives immediate significant volumetric filling effect maintained for 3–6 months.</w:t>
      </w:r>
      <w:r>
        <w:t>"</w:t>
      </w:r>
    </w:p>
    <w:p w14:paraId="67407C68" w14:textId="0FA903DB" w:rsidR="00FE2D30" w:rsidRPr="00FE2D30" w:rsidRDefault="008F2053" w:rsidP="00FE2D30">
      <w:r w:rsidRPr="008F2053">
        <w:rPr>
          <w:b/>
          <w:bCs/>
        </w:rPr>
        <w:t>SKIN TIGHTENING</w:t>
      </w:r>
      <w:r>
        <w:t xml:space="preserve">: </w:t>
      </w:r>
      <w:r w:rsidR="00FE2D30" w:rsidRPr="00FE2D30">
        <w:t>The proteins and growth factors also stimulate the contraction of myofibroblasts  (cells that make up the skin</w:t>
      </w:r>
      <w:r w:rsidR="000B1B70">
        <w:t>'</w:t>
      </w:r>
      <w:r w:rsidR="00FE2D30" w:rsidRPr="00FE2D30">
        <w:t>s cellular matrix and play a critical role in tissue healing.) Contracting myofibroblasts tighten and strengthen the skin.</w:t>
      </w:r>
    </w:p>
    <w:p w14:paraId="2FF1A0B6" w14:textId="483761A0" w:rsidR="00FE2D30" w:rsidRPr="00FE2D30" w:rsidRDefault="008F2053" w:rsidP="00FE2D30">
      <w:r w:rsidRPr="008F2053">
        <w:rPr>
          <w:b/>
          <w:bCs/>
        </w:rPr>
        <w:t>PROMOTES THE PRODUCTION OF HYALURONIC ACID</w:t>
      </w:r>
      <w:r>
        <w:t xml:space="preserve">: </w:t>
      </w:r>
      <w:r w:rsidR="000B1B70">
        <w:t>The study adds,</w:t>
      </w:r>
      <w:r w:rsidR="00FE2D30" w:rsidRPr="00FE2D30">
        <w:t xml:space="preserve"> </w:t>
      </w:r>
      <w:r w:rsidR="000B1B70">
        <w:t>"</w:t>
      </w:r>
      <w:r w:rsidR="00FE2D30" w:rsidRPr="00FE2D30">
        <w:t xml:space="preserve">growth factors also enhance </w:t>
      </w:r>
      <w:r w:rsidR="000B1B70">
        <w:t xml:space="preserve">the </w:t>
      </w:r>
      <w:r w:rsidR="00FE2D30" w:rsidRPr="00FE2D30">
        <w:t>synthesis of extracellular matrix components such as hyaluronic acid.</w:t>
      </w:r>
      <w:r w:rsidR="000B1B70">
        <w:t>"</w:t>
      </w:r>
    </w:p>
    <w:p w14:paraId="63AF346A" w14:textId="4650510C" w:rsidR="00FE2D30" w:rsidRPr="00FE2D30" w:rsidRDefault="008F2053" w:rsidP="00FE2D30">
      <w:r w:rsidRPr="008F2053">
        <w:rPr>
          <w:b/>
          <w:bCs/>
        </w:rPr>
        <w:t>SAFER THAN TRADITIONAL FILLERS:</w:t>
      </w:r>
      <w:r>
        <w:t xml:space="preserve"> </w:t>
      </w:r>
      <w:r w:rsidR="00FE2D30" w:rsidRPr="00FE2D30">
        <w:t xml:space="preserve">Lastly, compared to traditional fillers like </w:t>
      </w:r>
      <w:r w:rsidR="000B1B70" w:rsidRPr="00FE2D30">
        <w:t>Juvéderm</w:t>
      </w:r>
      <w:r w:rsidR="00FE2D30" w:rsidRPr="00FE2D30">
        <w:t xml:space="preserve"> and </w:t>
      </w:r>
      <w:r w:rsidR="000B1B70" w:rsidRPr="00FE2D30">
        <w:t>Restalyne</w:t>
      </w:r>
      <w:r w:rsidR="00FE2D30" w:rsidRPr="00FE2D30">
        <w:t xml:space="preserve">, </w:t>
      </w:r>
      <w:r w:rsidR="000B1B70">
        <w:t>"</w:t>
      </w:r>
      <w:r w:rsidR="00FE2D30" w:rsidRPr="00FE2D30">
        <w:t>the consistency and autologous nature of plasma bio-filler are better accepted by patients than the high-density hyaluronic acid fillers.</w:t>
      </w:r>
      <w:r w:rsidR="000B1B70">
        <w:t>"</w:t>
      </w:r>
    </w:p>
    <w:p w14:paraId="6D57BAD1" w14:textId="56F6F348" w:rsidR="000D1C60" w:rsidRDefault="000D1C60">
      <w:r>
        <w:t>SCIEN</w:t>
      </w:r>
      <w:r w:rsidR="00F31810">
        <w:t>TIFIC</w:t>
      </w:r>
      <w:r>
        <w:t xml:space="preserve"> REVIEWS </w:t>
      </w:r>
      <w:r w:rsidR="00F31810">
        <w:t xml:space="preserve">of </w:t>
      </w:r>
      <w:r>
        <w:t>BIO FILLERS</w:t>
      </w:r>
    </w:p>
    <w:p w14:paraId="5B35CB15" w14:textId="1B69A274" w:rsidR="00FE2D30" w:rsidRPr="00FE2D30" w:rsidRDefault="00FE2D30" w:rsidP="00FE2D30">
      <w:r w:rsidRPr="00FE2D30">
        <w:t>Autologous treatments with the patient</w:t>
      </w:r>
      <w:r w:rsidR="000B1B70">
        <w:t>'</w:t>
      </w:r>
      <w:r w:rsidRPr="00FE2D30">
        <w:t xml:space="preserve">s own plasma </w:t>
      </w:r>
      <w:proofErr w:type="gramStart"/>
      <w:r w:rsidRPr="00FE2D30">
        <w:t>are utilized</w:t>
      </w:r>
      <w:proofErr w:type="gramEnd"/>
      <w:r w:rsidRPr="00FE2D30">
        <w:t xml:space="preserve"> in several areas of medicine. When used as a skin filler, data demonstrate safe, effective cosmetic enhancements. Numerous scientific studies support the use of bio</w:t>
      </w:r>
      <w:r w:rsidR="000B1B70">
        <w:t>-</w:t>
      </w:r>
      <w:r w:rsidRPr="00FE2D30">
        <w:t xml:space="preserve">fillers as cosmetic injections. </w:t>
      </w:r>
    </w:p>
    <w:p w14:paraId="66A8F604" w14:textId="6CBB5321" w:rsidR="000B1B70" w:rsidRDefault="00FE2D30" w:rsidP="00FE2D30">
      <w:r w:rsidRPr="00FE2D30">
        <w:t xml:space="preserve">One study, </w:t>
      </w:r>
      <w:r w:rsidR="000B1B70">
        <w:t>"</w:t>
      </w:r>
      <w:r w:rsidRPr="00FE2D30">
        <w:t>Bio-Filler: An Effective Facial Rejuvenation Tool</w:t>
      </w:r>
      <w:r w:rsidR="000B1B70">
        <w:t>,"</w:t>
      </w:r>
      <w:r w:rsidRPr="00FE2D30">
        <w:t xml:space="preserve"> notes that </w:t>
      </w:r>
      <w:r w:rsidR="000B1B70">
        <w:rPr>
          <w:b/>
          <w:bCs/>
          <w:i/>
          <w:iCs/>
        </w:rPr>
        <w:t>"</w:t>
      </w:r>
      <w:r w:rsidRPr="008F2053">
        <w:rPr>
          <w:b/>
          <w:bCs/>
          <w:i/>
          <w:iCs/>
        </w:rPr>
        <w:t>The Plasma Bio-Filler Facelift is an exciting aesthetic process being introduced in dermatology</w:t>
      </w:r>
      <w:r w:rsidR="000B1B70">
        <w:rPr>
          <w:b/>
          <w:bCs/>
          <w:i/>
          <w:iCs/>
        </w:rPr>
        <w:t>."</w:t>
      </w:r>
      <w:r w:rsidRPr="00FE2D30">
        <w:t xml:space="preserve"> </w:t>
      </w:r>
    </w:p>
    <w:p w14:paraId="39BCD6BF" w14:textId="7627B799" w:rsidR="00FE2D30" w:rsidRPr="00FE2D30" w:rsidRDefault="00FE2D30" w:rsidP="00FE2D30">
      <w:r w:rsidRPr="00FE2D30">
        <w:t xml:space="preserve">The study evaluates, then shares its findings on this novel form of </w:t>
      </w:r>
      <w:r w:rsidR="000B1B70">
        <w:t xml:space="preserve">a </w:t>
      </w:r>
      <w:r w:rsidRPr="00FE2D30">
        <w:t xml:space="preserve">liquid facelift. The study states the </w:t>
      </w:r>
      <w:r w:rsidRPr="008F2053">
        <w:rPr>
          <w:b/>
          <w:bCs/>
        </w:rPr>
        <w:t xml:space="preserve">EZ GEL Plasma injection, used as a </w:t>
      </w:r>
      <w:r w:rsidR="000B1B70">
        <w:rPr>
          <w:b/>
          <w:bCs/>
          <w:i/>
          <w:iCs/>
        </w:rPr>
        <w:t>"</w:t>
      </w:r>
      <w:r w:rsidRPr="008F2053">
        <w:rPr>
          <w:b/>
          <w:bCs/>
          <w:i/>
          <w:iCs/>
        </w:rPr>
        <w:t>dermal filler</w:t>
      </w:r>
      <w:r w:rsidR="000B1B70">
        <w:rPr>
          <w:b/>
          <w:bCs/>
          <w:i/>
          <w:iCs/>
        </w:rPr>
        <w:t>,</w:t>
      </w:r>
      <w:r w:rsidRPr="008F2053">
        <w:rPr>
          <w:b/>
          <w:bCs/>
          <w:i/>
          <w:iCs/>
        </w:rPr>
        <w:t xml:space="preserve"> is a cost‐effective and well‐tolerated procedure.</w:t>
      </w:r>
      <w:r w:rsidR="000B1B70">
        <w:rPr>
          <w:b/>
          <w:bCs/>
          <w:i/>
          <w:iCs/>
        </w:rPr>
        <w:t>"</w:t>
      </w:r>
    </w:p>
    <w:p w14:paraId="1C87295E" w14:textId="6356DEBA" w:rsidR="00FE2D30" w:rsidRPr="00FE2D30" w:rsidRDefault="00FE2D30" w:rsidP="00FE2D30">
      <w:r w:rsidRPr="00FE2D30">
        <w:t xml:space="preserve">The study notes that the </w:t>
      </w:r>
      <w:r w:rsidR="000B1B70">
        <w:t>"</w:t>
      </w:r>
      <w:r w:rsidRPr="008F2053">
        <w:rPr>
          <w:b/>
          <w:bCs/>
          <w:i/>
          <w:iCs/>
        </w:rPr>
        <w:t>autologous materia</w:t>
      </w:r>
      <w:r w:rsidR="000B1B70">
        <w:rPr>
          <w:b/>
          <w:bCs/>
          <w:i/>
          <w:iCs/>
        </w:rPr>
        <w:t>l [is]</w:t>
      </w:r>
      <w:r w:rsidRPr="008F2053">
        <w:rPr>
          <w:b/>
          <w:bCs/>
          <w:i/>
          <w:iCs/>
        </w:rPr>
        <w:t xml:space="preserve"> easily obtained from the patient</w:t>
      </w:r>
      <w:r w:rsidR="000B1B70">
        <w:rPr>
          <w:b/>
          <w:bCs/>
          <w:i/>
          <w:iCs/>
        </w:rPr>
        <w:t>'</w:t>
      </w:r>
      <w:r w:rsidRPr="008F2053">
        <w:rPr>
          <w:b/>
          <w:bCs/>
          <w:i/>
          <w:iCs/>
        </w:rPr>
        <w:t>s own blood, and therefore, any risks of immunogenic reactions or disease transmission are eliminated.</w:t>
      </w:r>
      <w:r w:rsidR="000B1B70">
        <w:rPr>
          <w:b/>
          <w:bCs/>
          <w:i/>
          <w:iCs/>
        </w:rPr>
        <w:t>"</w:t>
      </w:r>
    </w:p>
    <w:p w14:paraId="084AB5AC" w14:textId="5CEBE9A5" w:rsidR="00FE2D30" w:rsidRPr="008F2053" w:rsidRDefault="000B1B70" w:rsidP="00FE2D30">
      <w:pPr>
        <w:rPr>
          <w:b/>
          <w:bCs/>
          <w:i/>
          <w:iCs/>
        </w:rPr>
      </w:pPr>
      <w:r>
        <w:rPr>
          <w:b/>
          <w:bCs/>
          <w:i/>
          <w:iCs/>
        </w:rPr>
        <w:t>"</w:t>
      </w:r>
      <w:r w:rsidR="00FE2D30" w:rsidRPr="008F2053">
        <w:rPr>
          <w:b/>
          <w:bCs/>
          <w:i/>
          <w:iCs/>
        </w:rPr>
        <w:t>It works well for fine rhytides reduction as well as to volumize, contour, and rejuvenate the face, neck, and hands.</w:t>
      </w:r>
      <w:r>
        <w:rPr>
          <w:b/>
          <w:bCs/>
          <w:i/>
          <w:iCs/>
        </w:rPr>
        <w:t>"</w:t>
      </w:r>
    </w:p>
    <w:p w14:paraId="352835A4" w14:textId="50B1046B" w:rsidR="00FE2D30" w:rsidRPr="00FE2D30" w:rsidRDefault="00FE2D30" w:rsidP="00FE2D30">
      <w:r w:rsidRPr="00FE2D30">
        <w:t xml:space="preserve">The study also found that the bio-filler worked very well </w:t>
      </w:r>
      <w:r w:rsidR="000B1B70">
        <w:t>i</w:t>
      </w:r>
      <w:r w:rsidRPr="00FE2D30">
        <w:t>n reducing the appearance of dark undereye bags</w:t>
      </w:r>
      <w:r w:rsidRPr="008F2053">
        <w:rPr>
          <w:b/>
          <w:bCs/>
          <w:i/>
          <w:iCs/>
        </w:rPr>
        <w:t xml:space="preserve">: </w:t>
      </w:r>
      <w:r w:rsidR="000B1B70">
        <w:rPr>
          <w:b/>
          <w:bCs/>
          <w:i/>
          <w:iCs/>
        </w:rPr>
        <w:t>"</w:t>
      </w:r>
      <w:r w:rsidRPr="008F2053">
        <w:rPr>
          <w:b/>
          <w:bCs/>
          <w:i/>
          <w:iCs/>
        </w:rPr>
        <w:t>The hollowness over zygomatics and nasolabial lines immediately showed more volume and filled effect.</w:t>
      </w:r>
      <w:r w:rsidRPr="00FE2D30">
        <w:t xml:space="preserve"> </w:t>
      </w:r>
    </w:p>
    <w:p w14:paraId="629EAA38" w14:textId="09D39521" w:rsidR="00FE2D30" w:rsidRDefault="00FE2D30" w:rsidP="00FE2D30">
      <w:pPr>
        <w:rPr>
          <w:b/>
          <w:bCs/>
          <w:i/>
          <w:iCs/>
        </w:rPr>
      </w:pPr>
      <w:r w:rsidRPr="00FE2D30">
        <w:t xml:space="preserve">Lastly, the effects </w:t>
      </w:r>
      <w:proofErr w:type="gramStart"/>
      <w:r w:rsidRPr="00FE2D30">
        <w:t>were shown</w:t>
      </w:r>
      <w:proofErr w:type="gramEnd"/>
      <w:r w:rsidRPr="00FE2D30">
        <w:t xml:space="preserve"> to be long</w:t>
      </w:r>
      <w:r w:rsidR="000B1B70">
        <w:t>-</w:t>
      </w:r>
      <w:r w:rsidRPr="00FE2D30">
        <w:t xml:space="preserve">lasting. At a </w:t>
      </w:r>
      <w:r w:rsidR="000B1B70">
        <w:t>three-</w:t>
      </w:r>
      <w:r w:rsidRPr="00FE2D30">
        <w:t>month follow</w:t>
      </w:r>
      <w:r w:rsidR="000B1B70">
        <w:t>-</w:t>
      </w:r>
      <w:r w:rsidRPr="00FE2D30">
        <w:t xml:space="preserve">up, participants </w:t>
      </w:r>
      <w:r w:rsidR="000B1B70">
        <w:rPr>
          <w:b/>
          <w:bCs/>
          <w:i/>
          <w:iCs/>
        </w:rPr>
        <w:t>"</w:t>
      </w:r>
      <w:r w:rsidRPr="008F2053">
        <w:rPr>
          <w:b/>
          <w:bCs/>
          <w:i/>
          <w:iCs/>
        </w:rPr>
        <w:t>showed considerable improvement in overall skin texture, laxity, and dullness, and the filling effect of bio-filler was maintained up to 60%–70% of the original volume.</w:t>
      </w:r>
    </w:p>
    <w:p w14:paraId="75081B68" w14:textId="524017F1" w:rsidR="000B1B70" w:rsidRDefault="000B1B70" w:rsidP="00FE2D30">
      <w:r>
        <w:t>TREATMENT AREAS</w:t>
      </w:r>
    </w:p>
    <w:p w14:paraId="5EE1350F" w14:textId="7404D447" w:rsidR="000B1B70" w:rsidRDefault="000B1B70" w:rsidP="00FE2D30">
      <w:r>
        <w:t>The EZ Gel filler improves numerous skin concerns on the hands, neck, and face. Popular treatment areas and applications include:</w:t>
      </w:r>
    </w:p>
    <w:p w14:paraId="0E824ACC" w14:textId="0C2C4D9A" w:rsidR="000B1B70" w:rsidRDefault="000B1B70" w:rsidP="000B1B70">
      <w:pPr>
        <w:pStyle w:val="ListParagraph"/>
        <w:numPr>
          <w:ilvl w:val="0"/>
          <w:numId w:val="2"/>
        </w:numPr>
      </w:pPr>
      <w:r>
        <w:t>Plumping areas with age-related volume loss</w:t>
      </w:r>
    </w:p>
    <w:p w14:paraId="578171D3" w14:textId="1AA9C30C" w:rsidR="000B1B70" w:rsidRDefault="000B1B70" w:rsidP="000B1B70">
      <w:pPr>
        <w:pStyle w:val="ListParagraph"/>
        <w:numPr>
          <w:ilvl w:val="0"/>
          <w:numId w:val="2"/>
        </w:numPr>
      </w:pPr>
      <w:r>
        <w:lastRenderedPageBreak/>
        <w:t>Restoring symmetry and youthful contour</w:t>
      </w:r>
    </w:p>
    <w:p w14:paraId="555BCFF8" w14:textId="715258F8" w:rsidR="000B1B70" w:rsidRDefault="000B1B70" w:rsidP="000B1B70">
      <w:pPr>
        <w:pStyle w:val="ListParagraph"/>
        <w:numPr>
          <w:ilvl w:val="0"/>
          <w:numId w:val="2"/>
        </w:numPr>
      </w:pPr>
      <w:r>
        <w:t>Lifting and tightening loose skin</w:t>
      </w:r>
    </w:p>
    <w:p w14:paraId="14DCDFEB" w14:textId="3D592992" w:rsidR="000B1B70" w:rsidRDefault="000B1B70" w:rsidP="000B1B70">
      <w:pPr>
        <w:pStyle w:val="ListParagraph"/>
        <w:numPr>
          <w:ilvl w:val="0"/>
          <w:numId w:val="2"/>
        </w:numPr>
      </w:pPr>
      <w:r>
        <w:t>Improving the appearance of acne scars</w:t>
      </w:r>
    </w:p>
    <w:p w14:paraId="209C96F7" w14:textId="48D6D060" w:rsidR="000B1B70" w:rsidRDefault="000B1B70" w:rsidP="000B1B70">
      <w:pPr>
        <w:pStyle w:val="ListParagraph"/>
        <w:numPr>
          <w:ilvl w:val="0"/>
          <w:numId w:val="2"/>
        </w:numPr>
      </w:pPr>
      <w:r>
        <w:t>Improving under-eye hollows</w:t>
      </w:r>
    </w:p>
    <w:p w14:paraId="0014DB21" w14:textId="6AF8DF26" w:rsidR="000B1B70" w:rsidRDefault="000B1B70" w:rsidP="000B1B70">
      <w:pPr>
        <w:pStyle w:val="ListParagraph"/>
        <w:numPr>
          <w:ilvl w:val="0"/>
          <w:numId w:val="2"/>
        </w:numPr>
      </w:pPr>
      <w:r>
        <w:t>Rejuvenating the hands</w:t>
      </w:r>
    </w:p>
    <w:p w14:paraId="6895B3CE" w14:textId="64ADFB32" w:rsidR="000B1B70" w:rsidRDefault="000B1B70" w:rsidP="000B1B70">
      <w:pPr>
        <w:pStyle w:val="ListParagraph"/>
        <w:numPr>
          <w:ilvl w:val="0"/>
          <w:numId w:val="2"/>
        </w:numPr>
      </w:pPr>
      <w:r>
        <w:t>Rejuvenating the neck</w:t>
      </w:r>
    </w:p>
    <w:p w14:paraId="3D442230" w14:textId="76CCCE17" w:rsidR="000B1B70" w:rsidRDefault="000B1B70" w:rsidP="000B1B70">
      <w:pPr>
        <w:pStyle w:val="ListParagraph"/>
        <w:numPr>
          <w:ilvl w:val="0"/>
          <w:numId w:val="2"/>
        </w:numPr>
      </w:pPr>
      <w:r>
        <w:t>Reducing wrinkles and fine lines (crow</w:t>
      </w:r>
      <w:r>
        <w:t>'</w:t>
      </w:r>
      <w:r>
        <w:t xml:space="preserve">s feet, </w:t>
      </w:r>
      <w:r w:rsidRPr="000B1B70"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nasolabial folds, marionette lines, vertical lip lines, </w:t>
      </w:r>
      <w:proofErr w:type="gramStart"/>
      <w:r w:rsidRPr="000B1B70">
        <w:rPr>
          <w:rFonts w:ascii="Times New Roman" w:eastAsia="Times New Roman" w:hAnsi="Times New Roman" w:cs="Times New Roman"/>
          <w:spacing w:val="8"/>
          <w:sz w:val="24"/>
          <w:szCs w:val="24"/>
        </w:rPr>
        <w:t>etc.</w:t>
      </w:r>
      <w:proofErr w:type="gramEnd"/>
      <w:r w:rsidRPr="000B1B70">
        <w:rPr>
          <w:rFonts w:ascii="Times New Roman" w:eastAsia="Times New Roman" w:hAnsi="Times New Roman" w:cs="Times New Roman"/>
          <w:spacing w:val="8"/>
          <w:sz w:val="24"/>
          <w:szCs w:val="24"/>
        </w:rPr>
        <w:t>)</w:t>
      </w:r>
    </w:p>
    <w:p w14:paraId="46B8D57D" w14:textId="17E34192" w:rsidR="000D1C60" w:rsidRDefault="006441F9">
      <w:r>
        <w:t>HOW MUCH DOES A LIQUID FACELIFT COST?</w:t>
      </w:r>
    </w:p>
    <w:p w14:paraId="04574EBE" w14:textId="30D95DBD" w:rsidR="006441F9" w:rsidRDefault="006441F9">
      <w:r>
        <w:t xml:space="preserve">A liquid facelift with EZ Gel Fillers is a highly </w:t>
      </w:r>
      <w:r w:rsidR="000B1B70">
        <w:t>customizable</w:t>
      </w:r>
      <w:r>
        <w:t xml:space="preserve"> procedure. The amount of filler, number of sessions, and other unique parameters of each patient</w:t>
      </w:r>
      <w:r w:rsidR="000B1B70">
        <w:t>'</w:t>
      </w:r>
      <w:r>
        <w:t xml:space="preserve">s treatment plan determine exact pricing. </w:t>
      </w:r>
      <w:r w:rsidR="000B1B70">
        <w:t xml:space="preserve">The cost will </w:t>
      </w:r>
      <w:proofErr w:type="gramStart"/>
      <w:r w:rsidR="000B1B70">
        <w:t>be covered</w:t>
      </w:r>
      <w:proofErr w:type="gramEnd"/>
      <w:r w:rsidR="000B1B70">
        <w:t xml:space="preserve"> in detail during your private consultation with Dr. Yew</w:t>
      </w:r>
      <w:r>
        <w:t>.</w:t>
      </w:r>
    </w:p>
    <w:p w14:paraId="3311DD36" w14:textId="77777777" w:rsidR="007D099E" w:rsidRDefault="007D099E" w:rsidP="007D099E">
      <w:r>
        <w:t>WHY CHOOSE DR. YEW of AESTHETICS HAWAII?</w:t>
      </w:r>
    </w:p>
    <w:p w14:paraId="3822BE06" w14:textId="759A6976" w:rsidR="007D099E" w:rsidRPr="0078276D" w:rsidRDefault="007D099E" w:rsidP="007D099E">
      <w:r w:rsidRPr="0078276D">
        <w:t xml:space="preserve">Aesthetics Hawaii </w:t>
      </w:r>
      <w:proofErr w:type="gramStart"/>
      <w:r w:rsidRPr="0078276D">
        <w:t>is v</w:t>
      </w:r>
      <w:r w:rsidR="000B1B70">
        <w:t>oted</w:t>
      </w:r>
      <w:proofErr w:type="gramEnd"/>
      <w:r w:rsidRPr="0078276D">
        <w:t xml:space="preserve"> Hawaii's </w:t>
      </w:r>
      <w:r w:rsidR="000B1B70">
        <w:rPr>
          <w:b/>
          <w:bCs/>
        </w:rPr>
        <w:t>"</w:t>
      </w:r>
      <w:r w:rsidRPr="000B1B70">
        <w:rPr>
          <w:b/>
          <w:bCs/>
        </w:rPr>
        <w:t>#1 Non</w:t>
      </w:r>
      <w:r w:rsidR="000B1B70">
        <w:rPr>
          <w:b/>
          <w:bCs/>
        </w:rPr>
        <w:t>s</w:t>
      </w:r>
      <w:r w:rsidRPr="000B1B70">
        <w:rPr>
          <w:b/>
          <w:bCs/>
        </w:rPr>
        <w:t>urgical Aesthetic Clinic.</w:t>
      </w:r>
      <w:r w:rsidR="000B1B70">
        <w:rPr>
          <w:b/>
          <w:bCs/>
        </w:rPr>
        <w:t>"</w:t>
      </w:r>
      <w:r w:rsidRPr="0078276D">
        <w:t xml:space="preserve"> </w:t>
      </w:r>
      <w:r w:rsidR="000B1B70">
        <w:t>In addition, Aesthetics Hawaii</w:t>
      </w:r>
      <w:r w:rsidRPr="0078276D">
        <w:t xml:space="preserve"> touts </w:t>
      </w:r>
      <w:r w:rsidRPr="000B1B70">
        <w:rPr>
          <w:b/>
          <w:bCs/>
        </w:rPr>
        <w:t>Hawaii</w:t>
      </w:r>
      <w:r w:rsidR="000B1B70">
        <w:rPr>
          <w:b/>
          <w:bCs/>
        </w:rPr>
        <w:t>'</w:t>
      </w:r>
      <w:r w:rsidRPr="000B1B70">
        <w:rPr>
          <w:b/>
          <w:bCs/>
        </w:rPr>
        <w:t>s highest patient satisfaction (97%) and best safety record</w:t>
      </w:r>
      <w:r w:rsidRPr="0078276D">
        <w:t xml:space="preserve"> in the state. </w:t>
      </w:r>
    </w:p>
    <w:p w14:paraId="27E0BED4" w14:textId="2CFA22D5" w:rsidR="007D099E" w:rsidRDefault="007D099E" w:rsidP="007D099E">
      <w:r>
        <w:t>Dr. David Yew is a world-renowned doctor specializing in cosmetic injections and other non</w:t>
      </w:r>
      <w:r w:rsidR="000B1B70">
        <w:t>-</w:t>
      </w:r>
      <w:r>
        <w:t xml:space="preserve">surgical aesthetic treatments. </w:t>
      </w:r>
      <w:r w:rsidRPr="0078276D">
        <w:t>Dr. Yew is board certified from Columbia University</w:t>
      </w:r>
      <w:r>
        <w:t xml:space="preserve"> in NYC</w:t>
      </w:r>
      <w:r w:rsidRPr="0078276D">
        <w:t xml:space="preserve"> and has practic</w:t>
      </w:r>
      <w:r>
        <w:t xml:space="preserve">ed </w:t>
      </w:r>
      <w:r w:rsidRPr="0078276D">
        <w:t xml:space="preserve">medicine in Hawaii </w:t>
      </w:r>
      <w:r>
        <w:t>for over two decades.</w:t>
      </w:r>
    </w:p>
    <w:p w14:paraId="74058BE7" w14:textId="1338657F" w:rsidR="007D099E" w:rsidRPr="0078276D" w:rsidRDefault="007D099E" w:rsidP="007D099E">
      <w:r>
        <w:t xml:space="preserve"> Dubbed the </w:t>
      </w:r>
      <w:r w:rsidR="000B1B70">
        <w:t>"</w:t>
      </w:r>
      <w:r>
        <w:t>Billionaires Botox Doc,</w:t>
      </w:r>
      <w:r w:rsidR="000B1B70">
        <w:t>"</w:t>
      </w:r>
      <w:r>
        <w:t xml:space="preserve"> Dr. Yew </w:t>
      </w:r>
      <w:proofErr w:type="gramStart"/>
      <w:r>
        <w:t>is sought</w:t>
      </w:r>
      <w:proofErr w:type="gramEnd"/>
      <w:r>
        <w:t xml:space="preserve"> out by CEO</w:t>
      </w:r>
      <w:r w:rsidR="000B1B70">
        <w:t>'</w:t>
      </w:r>
      <w:r>
        <w:t xml:space="preserve">s and celebrities wanting concierge </w:t>
      </w:r>
      <w:r w:rsidRPr="0078276D">
        <w:t xml:space="preserve">aesthetic services. </w:t>
      </w:r>
    </w:p>
    <w:p w14:paraId="13D5024D" w14:textId="60BD1715" w:rsidR="007D099E" w:rsidRDefault="007D099E" w:rsidP="007D099E">
      <w:r w:rsidRPr="0078276D">
        <w:t xml:space="preserve">Conveniently located on the island of Honolulu, Aesthetics Hawaii is found in the Ala Moana Medical Building above the Bank of Hawaii at Ala Moana Center, Suite #2020. </w:t>
      </w:r>
    </w:p>
    <w:p w14:paraId="512B6A94" w14:textId="36E35968" w:rsidR="00E90396" w:rsidRPr="0078276D" w:rsidRDefault="00E90396" w:rsidP="007D099E">
      <w:r>
        <w:t>EZ GEL FILLER NEAR ME | HONOLULU, HI</w:t>
      </w:r>
    </w:p>
    <w:p w14:paraId="451C10CB" w14:textId="150CC126" w:rsidR="00E90396" w:rsidRDefault="000B1B70" w:rsidP="00E90396">
      <w:r>
        <w:t xml:space="preserve">If you want the restorative effects of a facelift without the scalpel, stitches, or downtime, EZ Gel Fillers may be the non-surgical treatment for you. Find out by consulting the expert. </w:t>
      </w:r>
      <w:r w:rsidR="00E90396">
        <w:t xml:space="preserve">Contact Dr. Yew at Aesthetics Hawaii today. Reach out online by completing the form below or call the office at </w:t>
      </w:r>
      <w:hyperlink r:id="rId7" w:history="1">
        <w:r w:rsidR="00E90396" w:rsidRPr="007D099E">
          <w:rPr>
            <w:rStyle w:val="Hyperlink"/>
          </w:rPr>
          <w:t>(808) 633-8585</w:t>
        </w:r>
      </w:hyperlink>
      <w:r w:rsidR="00E90396">
        <w:t>.</w:t>
      </w:r>
    </w:p>
    <w:p w14:paraId="2211ED60" w14:textId="77777777" w:rsidR="007D099E" w:rsidRDefault="007D099E"/>
    <w:p w14:paraId="6E690070" w14:textId="0DEB4134" w:rsidR="00365E9D" w:rsidRDefault="007D099E">
      <w:r>
        <w:t>SOURCES:</w:t>
      </w:r>
    </w:p>
    <w:p w14:paraId="15311526" w14:textId="230D9F68" w:rsidR="007D099E" w:rsidRPr="008A0DAC" w:rsidRDefault="007D099E">
      <w:r w:rsidRPr="008A0DAC">
        <w:t xml:space="preserve">Gupta, S., </w:t>
      </w:r>
      <w:proofErr w:type="spellStart"/>
      <w:r w:rsidRPr="008A0DAC">
        <w:t>Borde</w:t>
      </w:r>
      <w:proofErr w:type="spellEnd"/>
      <w:r w:rsidRPr="008A0DAC">
        <w:t xml:space="preserve"> Bisht, P., &amp; Kannan, C. (2020).</w:t>
      </w:r>
      <w:r w:rsidR="008A0DAC">
        <w:t>”</w:t>
      </w:r>
      <w:r w:rsidRPr="008A0DAC">
        <w:t xml:space="preserve"> </w:t>
      </w:r>
      <w:bookmarkStart w:id="0" w:name="_Hlk107739867"/>
      <w:r w:rsidRPr="008A0DAC">
        <w:t>Bio-Filler: An Effective Facial Rejuvenation Tool-Easy on Pocket</w:t>
      </w:r>
      <w:bookmarkEnd w:id="0"/>
      <w:r w:rsidRPr="008A0DAC">
        <w:t>.</w:t>
      </w:r>
      <w:r w:rsidR="008A0DAC">
        <w:t>”</w:t>
      </w:r>
      <w:r w:rsidRPr="008A0DAC">
        <w:t> </w:t>
      </w:r>
      <w:r w:rsidRPr="008A0DAC">
        <w:rPr>
          <w:i/>
          <w:iCs/>
        </w:rPr>
        <w:t>Journal of cutaneous and aesthetic surgery</w:t>
      </w:r>
      <w:r w:rsidRPr="008A0DAC">
        <w:t xml:space="preserve">, 13(3), 243–246. </w:t>
      </w:r>
      <w:hyperlink r:id="rId8" w:history="1">
        <w:r w:rsidRPr="008A0DAC">
          <w:t>https://doi.org/10.4103/JCAS.JCAS_172_19</w:t>
        </w:r>
      </w:hyperlink>
      <w:r w:rsidRPr="008A0DAC">
        <w:t xml:space="preserve">. </w:t>
      </w:r>
      <w:hyperlink r:id="rId9" w:history="1">
        <w:r w:rsidRPr="008A0DAC">
          <w:t>LINK.</w:t>
        </w:r>
      </w:hyperlink>
    </w:p>
    <w:p w14:paraId="71A754B4" w14:textId="77777777" w:rsidR="007D099E" w:rsidRDefault="007D099E"/>
    <w:sectPr w:rsidR="007D09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403FD" w14:textId="77777777" w:rsidR="00A251AA" w:rsidRDefault="00A251AA" w:rsidP="000B1B70">
      <w:pPr>
        <w:spacing w:after="0" w:line="240" w:lineRule="auto"/>
      </w:pPr>
      <w:r>
        <w:separator/>
      </w:r>
    </w:p>
  </w:endnote>
  <w:endnote w:type="continuationSeparator" w:id="0">
    <w:p w14:paraId="4996E98D" w14:textId="77777777" w:rsidR="00A251AA" w:rsidRDefault="00A251AA" w:rsidP="000B1B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94E57" w14:textId="77777777" w:rsidR="00A251AA" w:rsidRDefault="00A251AA" w:rsidP="000B1B70">
      <w:pPr>
        <w:spacing w:after="0" w:line="240" w:lineRule="auto"/>
      </w:pPr>
      <w:r>
        <w:separator/>
      </w:r>
    </w:p>
  </w:footnote>
  <w:footnote w:type="continuationSeparator" w:id="0">
    <w:p w14:paraId="50C321D5" w14:textId="77777777" w:rsidR="00A251AA" w:rsidRDefault="00A251AA" w:rsidP="000B1B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22BBC"/>
    <w:multiLevelType w:val="hybridMultilevel"/>
    <w:tmpl w:val="27E2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4E003E"/>
    <w:multiLevelType w:val="hybridMultilevel"/>
    <w:tmpl w:val="CEE22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4327455">
    <w:abstractNumId w:val="1"/>
  </w:num>
  <w:num w:numId="2" w16cid:durableId="9310075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GJzA1MzAyNLM2NzCyUdpeDU4uLM/DyQAsNaAFpgwiksAAAA"/>
  </w:docVars>
  <w:rsids>
    <w:rsidRoot w:val="00A47B6D"/>
    <w:rsid w:val="000B1B70"/>
    <w:rsid w:val="000D1C60"/>
    <w:rsid w:val="00365E9D"/>
    <w:rsid w:val="00510741"/>
    <w:rsid w:val="005F10AC"/>
    <w:rsid w:val="006441F9"/>
    <w:rsid w:val="007D099E"/>
    <w:rsid w:val="008A0DAC"/>
    <w:rsid w:val="008F2053"/>
    <w:rsid w:val="00A251AA"/>
    <w:rsid w:val="00A47B6D"/>
    <w:rsid w:val="00E90396"/>
    <w:rsid w:val="00F31810"/>
    <w:rsid w:val="00FE2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5832A"/>
  <w15:chartTrackingRefBased/>
  <w15:docId w15:val="{7B6E8A6E-4E0D-4BC1-96E3-DBB2AF517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09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7D099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09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099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7D099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uiPriority w:val="9"/>
    <w:rsid w:val="007D09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F20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1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B70"/>
  </w:style>
  <w:style w:type="paragraph" w:styleId="Footer">
    <w:name w:val="footer"/>
    <w:basedOn w:val="Normal"/>
    <w:link w:val="FooterChar"/>
    <w:uiPriority w:val="99"/>
    <w:unhideWhenUsed/>
    <w:rsid w:val="000B1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B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368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103/JCAS.JCAS_172_19" TargetMode="External"/><Relationship Id="rId3" Type="http://schemas.openxmlformats.org/officeDocument/2006/relationships/settings" Target="settings.xml"/><Relationship Id="rId7" Type="http://schemas.openxmlformats.org/officeDocument/2006/relationships/hyperlink" Target="tel:808-633-858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mc/articles/PMC764641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</Pages>
  <Words>1064</Words>
  <Characters>5832</Characters>
  <Application>Microsoft Office Word</Application>
  <DocSecurity>0</DocSecurity>
  <Lines>132</Lines>
  <Paragraphs>44</Paragraphs>
  <ScaleCrop>false</ScaleCrop>
  <Company/>
  <LinksUpToDate>false</LinksUpToDate>
  <CharactersWithSpaces>6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13</cp:revision>
  <dcterms:created xsi:type="dcterms:W3CDTF">2022-07-03T15:50:00Z</dcterms:created>
  <dcterms:modified xsi:type="dcterms:W3CDTF">2022-07-03T18:13:00Z</dcterms:modified>
</cp:coreProperties>
</file>